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A50FB" w14:textId="68C5EC7D" w:rsidR="00326D15" w:rsidRPr="00741F60" w:rsidRDefault="00326D15" w:rsidP="0000770F">
      <w:pPr>
        <w:pStyle w:val="berschrift1"/>
        <w:rPr>
          <w:lang w:val="en-GB"/>
        </w:rPr>
      </w:pPr>
      <w:r w:rsidRPr="00741F60">
        <w:rPr>
          <w:lang w:val="en-GB"/>
        </w:rPr>
        <w:t xml:space="preserve">Application Form </w:t>
      </w:r>
      <w:r w:rsidR="00CD7189">
        <w:rPr>
          <w:lang w:val="en-GB"/>
        </w:rPr>
        <w:t>f</w:t>
      </w:r>
      <w:r w:rsidR="0000770F" w:rsidRPr="00741F60">
        <w:rPr>
          <w:lang w:val="en-GB"/>
        </w:rPr>
        <w:t>or EU Islands Secretariat Postcard Call</w:t>
      </w:r>
    </w:p>
    <w:p w14:paraId="694178B6" w14:textId="2D70263C" w:rsidR="00326D15" w:rsidRDefault="00326D15" w:rsidP="00326D15">
      <w:pPr>
        <w:spacing w:before="120"/>
      </w:pPr>
      <w:r>
        <w:rPr>
          <w:b/>
        </w:rPr>
        <w:t>Deadline</w:t>
      </w:r>
      <w:r>
        <w:t xml:space="preserve">: </w:t>
      </w:r>
      <w:r w:rsidR="008918F1">
        <w:t>30</w:t>
      </w:r>
      <w:r w:rsidR="0000770F">
        <w:t>.</w:t>
      </w:r>
      <w:r w:rsidR="00CD7189">
        <w:t>0</w:t>
      </w:r>
      <w:r w:rsidR="008918F1">
        <w:t>6</w:t>
      </w:r>
      <w:r w:rsidR="009B7145">
        <w:t>.202</w:t>
      </w:r>
      <w:r w:rsidR="008918F1">
        <w:t>3</w:t>
      </w:r>
    </w:p>
    <w:tbl>
      <w:tblPr>
        <w:tblW w:w="949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2552"/>
        <w:gridCol w:w="113"/>
        <w:gridCol w:w="6833"/>
      </w:tblGrid>
      <w:tr w:rsidR="00326D15" w14:paraId="31F3B7FD" w14:textId="77777777" w:rsidTr="00A4569C">
        <w:tc>
          <w:tcPr>
            <w:tcW w:w="9498" w:type="dxa"/>
            <w:gridSpan w:val="3"/>
            <w:shd w:val="clear" w:color="auto" w:fill="auto"/>
          </w:tcPr>
          <w:p w14:paraId="6FE7FD77" w14:textId="696EA077" w:rsidR="00326D15" w:rsidRDefault="00326D15" w:rsidP="00A4569C">
            <w:pPr>
              <w:rPr>
                <w:b/>
              </w:rPr>
            </w:pPr>
            <w:r>
              <w:rPr>
                <w:b/>
              </w:rPr>
              <w:t xml:space="preserve">1. </w:t>
            </w:r>
            <w:r w:rsidR="00393D93">
              <w:rPr>
                <w:b/>
              </w:rPr>
              <w:t>Postcard</w:t>
            </w:r>
            <w:r>
              <w:rPr>
                <w:b/>
              </w:rPr>
              <w:t xml:space="preserve"> Call Information</w:t>
            </w:r>
          </w:p>
        </w:tc>
      </w:tr>
      <w:tr w:rsidR="00326D15" w:rsidRPr="008918F1" w14:paraId="38D72439" w14:textId="77777777" w:rsidTr="00A4569C">
        <w:tc>
          <w:tcPr>
            <w:tcW w:w="2552" w:type="dxa"/>
            <w:shd w:val="clear" w:color="auto" w:fill="auto"/>
          </w:tcPr>
          <w:p w14:paraId="6DE64531" w14:textId="77777777" w:rsidR="00326D15" w:rsidRPr="00326D15" w:rsidRDefault="00326D15" w:rsidP="00A4569C">
            <w:pPr>
              <w:rPr>
                <w:lang w:val="en-US"/>
              </w:rPr>
            </w:pPr>
            <w:r w:rsidRPr="00326D15">
              <w:rPr>
                <w:lang w:val="en-US"/>
              </w:rPr>
              <w:t xml:space="preserve">Name of the Location, Country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35F9524D" w14:textId="77777777" w:rsidR="00326D15" w:rsidRPr="00326D15" w:rsidRDefault="00326D15" w:rsidP="00A4569C">
            <w:pPr>
              <w:rPr>
                <w:b/>
                <w:lang w:val="en-US"/>
              </w:rPr>
            </w:pPr>
          </w:p>
        </w:tc>
      </w:tr>
      <w:tr w:rsidR="00326D15" w:rsidRPr="008918F1" w14:paraId="4274AA8B" w14:textId="77777777" w:rsidTr="00A4569C">
        <w:trPr>
          <w:trHeight w:val="605"/>
        </w:trPr>
        <w:tc>
          <w:tcPr>
            <w:tcW w:w="2552" w:type="dxa"/>
            <w:shd w:val="clear" w:color="auto" w:fill="auto"/>
          </w:tcPr>
          <w:p w14:paraId="309566CA" w14:textId="77777777" w:rsidR="00326D15" w:rsidRPr="00326D15" w:rsidRDefault="00326D15" w:rsidP="00A4569C">
            <w:pPr>
              <w:rPr>
                <w:lang w:val="en-US"/>
              </w:rPr>
            </w:pPr>
            <w:r w:rsidRPr="00326D15">
              <w:rPr>
                <w:lang w:val="en-US"/>
              </w:rPr>
              <w:t xml:space="preserve">Please shortly describe the key informational points to be included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6E95232E" w14:textId="3FE69626" w:rsidR="00326D15" w:rsidRPr="009B7145" w:rsidRDefault="00326D15" w:rsidP="00A4569C">
            <w:pPr>
              <w:rPr>
                <w:i/>
                <w:lang w:val="en-US"/>
              </w:rPr>
            </w:pPr>
            <w:r w:rsidRPr="009B7145">
              <w:rPr>
                <w:i/>
                <w:lang w:val="en-US"/>
              </w:rPr>
              <w:t xml:space="preserve">Description of motive (technology, people, landscape) </w:t>
            </w:r>
            <w:r w:rsidR="009B7145" w:rsidRPr="009B7145">
              <w:rPr>
                <w:i/>
                <w:lang w:val="en-US"/>
              </w:rPr>
              <w:t>&amp; why the motive was chosen</w:t>
            </w:r>
          </w:p>
          <w:p w14:paraId="30D0A6E4" w14:textId="77777777" w:rsidR="00326D15" w:rsidRDefault="00326D15" w:rsidP="009B7145">
            <w:pPr>
              <w:rPr>
                <w:b/>
                <w:lang w:val="en-GB"/>
              </w:rPr>
            </w:pPr>
          </w:p>
          <w:p w14:paraId="2D2AC7B1" w14:textId="77777777" w:rsidR="009B7145" w:rsidRDefault="009B7145" w:rsidP="009B7145">
            <w:pPr>
              <w:rPr>
                <w:b/>
                <w:lang w:val="en-GB"/>
              </w:rPr>
            </w:pPr>
          </w:p>
          <w:p w14:paraId="6D03B647" w14:textId="4F9F4BC6" w:rsidR="009B7145" w:rsidRPr="009B7145" w:rsidRDefault="009B7145" w:rsidP="009B7145">
            <w:pPr>
              <w:rPr>
                <w:b/>
                <w:lang w:val="en-GB"/>
              </w:rPr>
            </w:pPr>
          </w:p>
        </w:tc>
      </w:tr>
      <w:tr w:rsidR="00326D15" w:rsidRPr="008918F1" w14:paraId="077001E6" w14:textId="77777777" w:rsidTr="00A4569C">
        <w:tc>
          <w:tcPr>
            <w:tcW w:w="2552" w:type="dxa"/>
            <w:shd w:val="clear" w:color="auto" w:fill="auto"/>
          </w:tcPr>
          <w:p w14:paraId="10BF6DF1" w14:textId="77777777" w:rsidR="00326D15" w:rsidRPr="009B7145" w:rsidRDefault="00326D15" w:rsidP="00A4569C">
            <w:pPr>
              <w:rPr>
                <w:i/>
                <w:lang w:val="en-GB"/>
              </w:rPr>
            </w:pPr>
            <w:r w:rsidRPr="009B7145">
              <w:rPr>
                <w:i/>
                <w:lang w:val="en-GB"/>
              </w:rPr>
              <w:t xml:space="preserve">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1AE9690E" w14:textId="77777777" w:rsidR="00326D15" w:rsidRPr="009B7145" w:rsidRDefault="00326D15" w:rsidP="00A4569C">
            <w:pPr>
              <w:rPr>
                <w:b/>
                <w:lang w:val="en-GB"/>
              </w:rPr>
            </w:pPr>
          </w:p>
        </w:tc>
      </w:tr>
      <w:tr w:rsidR="00326D15" w14:paraId="4476B31A" w14:textId="77777777" w:rsidTr="00A4569C">
        <w:tc>
          <w:tcPr>
            <w:tcW w:w="9498" w:type="dxa"/>
            <w:gridSpan w:val="3"/>
            <w:shd w:val="clear" w:color="auto" w:fill="auto"/>
          </w:tcPr>
          <w:p w14:paraId="6F0596CA" w14:textId="7B618579" w:rsidR="00326D15" w:rsidRDefault="00326D15" w:rsidP="00A4569C">
            <w:pPr>
              <w:rPr>
                <w:b/>
              </w:rPr>
            </w:pPr>
            <w:r>
              <w:rPr>
                <w:b/>
              </w:rPr>
              <w:t>2. Personal Information</w:t>
            </w:r>
            <w:r w:rsidR="00741F60">
              <w:rPr>
                <w:b/>
              </w:rPr>
              <w:t xml:space="preserve"> &amp; Photo credits</w:t>
            </w:r>
          </w:p>
        </w:tc>
      </w:tr>
      <w:tr w:rsidR="00326D15" w14:paraId="4A9FBAD0" w14:textId="77777777" w:rsidTr="00A4569C">
        <w:tc>
          <w:tcPr>
            <w:tcW w:w="2552" w:type="dxa"/>
            <w:shd w:val="clear" w:color="auto" w:fill="auto"/>
          </w:tcPr>
          <w:p w14:paraId="18C1BFB2" w14:textId="77777777" w:rsidR="00326D15" w:rsidRDefault="00326D15" w:rsidP="00A4569C">
            <w:r>
              <w:t>Your Name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5BE3BB92" w14:textId="77777777" w:rsidR="00326D15" w:rsidRDefault="00326D15" w:rsidP="00A4569C">
            <w:pPr>
              <w:rPr>
                <w:b/>
              </w:rPr>
            </w:pPr>
          </w:p>
        </w:tc>
      </w:tr>
      <w:tr w:rsidR="00326D15" w14:paraId="01D522E6" w14:textId="77777777" w:rsidTr="00A4569C">
        <w:tc>
          <w:tcPr>
            <w:tcW w:w="2552" w:type="dxa"/>
            <w:shd w:val="clear" w:color="auto" w:fill="auto"/>
          </w:tcPr>
          <w:p w14:paraId="6CCE912E" w14:textId="77777777" w:rsidR="00326D15" w:rsidRDefault="00326D15" w:rsidP="00A4569C">
            <w:r>
              <w:t xml:space="preserve">Your Organisation </w:t>
            </w:r>
            <w:r>
              <w:rPr>
                <w:i/>
              </w:rPr>
              <w:t>(and address)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4BA486D3" w14:textId="77777777" w:rsidR="00326D15" w:rsidRDefault="00326D15" w:rsidP="00A4569C">
            <w:pPr>
              <w:rPr>
                <w:b/>
              </w:rPr>
            </w:pPr>
          </w:p>
        </w:tc>
      </w:tr>
      <w:tr w:rsidR="00326D15" w14:paraId="68F47954" w14:textId="77777777" w:rsidTr="00A4569C">
        <w:trPr>
          <w:trHeight w:val="273"/>
        </w:trPr>
        <w:tc>
          <w:tcPr>
            <w:tcW w:w="2552" w:type="dxa"/>
            <w:shd w:val="clear" w:color="auto" w:fill="auto"/>
          </w:tcPr>
          <w:p w14:paraId="68A887A7" w14:textId="77777777" w:rsidR="00326D15" w:rsidRDefault="00326D15" w:rsidP="00A4569C">
            <w:r>
              <w:t>Country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2468F10E" w14:textId="77777777" w:rsidR="00326D15" w:rsidRDefault="00326D15" w:rsidP="00A4569C">
            <w:pPr>
              <w:rPr>
                <w:b/>
              </w:rPr>
            </w:pPr>
          </w:p>
        </w:tc>
      </w:tr>
      <w:tr w:rsidR="00326D15" w:rsidRPr="00741F60" w14:paraId="51005163" w14:textId="77777777" w:rsidTr="00A4569C">
        <w:trPr>
          <w:trHeight w:val="273"/>
        </w:trPr>
        <w:tc>
          <w:tcPr>
            <w:tcW w:w="2552" w:type="dxa"/>
            <w:shd w:val="clear" w:color="auto" w:fill="auto"/>
          </w:tcPr>
          <w:p w14:paraId="05DF8427" w14:textId="6847DBF1" w:rsidR="00326D15" w:rsidRPr="00741F60" w:rsidRDefault="00741F60" w:rsidP="00A4569C">
            <w:pPr>
              <w:rPr>
                <w:lang w:val="en-GB"/>
              </w:rPr>
            </w:pPr>
            <w:r w:rsidRPr="00741F60">
              <w:rPr>
                <w:lang w:val="en-GB"/>
              </w:rPr>
              <w:t>If the photo submitted h</w:t>
            </w:r>
            <w:r>
              <w:rPr>
                <w:lang w:val="en-GB"/>
              </w:rPr>
              <w:t xml:space="preserve">as not been taken by you – please include the photo credits here 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6ADD9093" w14:textId="380B7D8D" w:rsidR="00326D15" w:rsidRPr="00741F60" w:rsidRDefault="00741F60" w:rsidP="00A4569C">
            <w:pPr>
              <w:rPr>
                <w:b/>
                <w:lang w:val="en-GB"/>
              </w:rPr>
            </w:pPr>
            <w:r w:rsidRPr="00741F60">
              <w:rPr>
                <w:i/>
                <w:lang w:val="en-US"/>
              </w:rPr>
              <w:t>Photo credits</w:t>
            </w:r>
            <w:r>
              <w:rPr>
                <w:b/>
                <w:lang w:val="en-GB"/>
              </w:rPr>
              <w:t xml:space="preserve"> </w:t>
            </w:r>
          </w:p>
        </w:tc>
      </w:tr>
      <w:tr w:rsidR="00741F60" w:rsidRPr="00741F60" w14:paraId="062E338E" w14:textId="77777777" w:rsidTr="00A4569C">
        <w:trPr>
          <w:trHeight w:val="273"/>
        </w:trPr>
        <w:tc>
          <w:tcPr>
            <w:tcW w:w="2552" w:type="dxa"/>
            <w:shd w:val="clear" w:color="auto" w:fill="auto"/>
          </w:tcPr>
          <w:p w14:paraId="3EB56B08" w14:textId="77777777" w:rsidR="00741F60" w:rsidRPr="00741F60" w:rsidRDefault="00741F60" w:rsidP="00A4569C">
            <w:pPr>
              <w:rPr>
                <w:lang w:val="en-GB"/>
              </w:rPr>
            </w:pPr>
          </w:p>
        </w:tc>
        <w:tc>
          <w:tcPr>
            <w:tcW w:w="6946" w:type="dxa"/>
            <w:gridSpan w:val="2"/>
            <w:shd w:val="clear" w:color="auto" w:fill="auto"/>
          </w:tcPr>
          <w:p w14:paraId="50D7E9B9" w14:textId="77777777" w:rsidR="00741F60" w:rsidRPr="00741F60" w:rsidRDefault="00741F60" w:rsidP="00A4569C">
            <w:pPr>
              <w:rPr>
                <w:i/>
                <w:lang w:val="en-US"/>
              </w:rPr>
            </w:pPr>
          </w:p>
        </w:tc>
      </w:tr>
      <w:tr w:rsidR="00326D15" w:rsidRPr="008918F1" w14:paraId="52976FA6" w14:textId="77777777" w:rsidTr="00A4569C">
        <w:trPr>
          <w:trHeight w:val="350"/>
        </w:trPr>
        <w:tc>
          <w:tcPr>
            <w:tcW w:w="9498" w:type="dxa"/>
            <w:gridSpan w:val="3"/>
            <w:shd w:val="clear" w:color="auto" w:fill="auto"/>
          </w:tcPr>
          <w:p w14:paraId="143F11B8" w14:textId="77777777" w:rsidR="00326D15" w:rsidRPr="00326D15" w:rsidRDefault="00326D15" w:rsidP="00A4569C">
            <w:pPr>
              <w:rPr>
                <w:b/>
                <w:lang w:val="en-US"/>
              </w:rPr>
            </w:pPr>
            <w:r w:rsidRPr="00326D15">
              <w:rPr>
                <w:b/>
                <w:lang w:val="en-US"/>
              </w:rPr>
              <w:t xml:space="preserve">3. Contact Details </w:t>
            </w:r>
            <w:r w:rsidRPr="00326D15">
              <w:rPr>
                <w:i/>
                <w:lang w:val="en-US"/>
              </w:rPr>
              <w:t>(so we may contact you; contact details will not be published anywhere)</w:t>
            </w:r>
          </w:p>
        </w:tc>
      </w:tr>
      <w:tr w:rsidR="00326D15" w14:paraId="08353245" w14:textId="77777777" w:rsidTr="00A4569C">
        <w:tc>
          <w:tcPr>
            <w:tcW w:w="2552" w:type="dxa"/>
            <w:shd w:val="clear" w:color="auto" w:fill="auto"/>
          </w:tcPr>
          <w:p w14:paraId="16A308CD" w14:textId="77777777" w:rsidR="00326D15" w:rsidRDefault="00326D15" w:rsidP="00A4569C">
            <w:r>
              <w:t>Phone Number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07955D9E" w14:textId="77777777" w:rsidR="00326D15" w:rsidRDefault="00326D15" w:rsidP="00A4569C">
            <w:pPr>
              <w:rPr>
                <w:b/>
              </w:rPr>
            </w:pPr>
          </w:p>
        </w:tc>
      </w:tr>
      <w:tr w:rsidR="00326D15" w14:paraId="7CF123C2" w14:textId="77777777" w:rsidTr="00A4569C">
        <w:trPr>
          <w:trHeight w:val="223"/>
        </w:trPr>
        <w:tc>
          <w:tcPr>
            <w:tcW w:w="2552" w:type="dxa"/>
            <w:shd w:val="clear" w:color="auto" w:fill="auto"/>
          </w:tcPr>
          <w:p w14:paraId="7BD6398F" w14:textId="77777777" w:rsidR="00326D15" w:rsidRDefault="00326D15" w:rsidP="00A4569C">
            <w:r>
              <w:t>E-Mail Address</w:t>
            </w:r>
          </w:p>
        </w:tc>
        <w:tc>
          <w:tcPr>
            <w:tcW w:w="6946" w:type="dxa"/>
            <w:gridSpan w:val="2"/>
            <w:shd w:val="clear" w:color="auto" w:fill="auto"/>
          </w:tcPr>
          <w:p w14:paraId="646B2180" w14:textId="77777777" w:rsidR="00326D15" w:rsidRDefault="00326D15" w:rsidP="00A4569C">
            <w:pPr>
              <w:rPr>
                <w:b/>
              </w:rPr>
            </w:pPr>
          </w:p>
        </w:tc>
      </w:tr>
      <w:tr w:rsidR="00326D15" w:rsidRPr="008918F1" w14:paraId="5D5BD03B" w14:textId="77777777" w:rsidTr="00A4569C">
        <w:tc>
          <w:tcPr>
            <w:tcW w:w="2552" w:type="dxa"/>
            <w:shd w:val="clear" w:color="auto" w:fill="auto"/>
          </w:tcPr>
          <w:p w14:paraId="49F5B7C5" w14:textId="027F8050" w:rsidR="00326D15" w:rsidRPr="00326D15" w:rsidRDefault="00326D15" w:rsidP="00A4569C">
            <w:pPr>
              <w:rPr>
                <w:lang w:val="en-US"/>
              </w:rPr>
            </w:pPr>
            <w:r w:rsidRPr="00326D15">
              <w:rPr>
                <w:lang w:val="en-US"/>
              </w:rPr>
              <w:t xml:space="preserve">About you </w:t>
            </w:r>
            <w:r w:rsidRPr="00326D15">
              <w:rPr>
                <w:i/>
                <w:lang w:val="en-US"/>
              </w:rPr>
              <w:t>(Please provide a short profile about your role</w:t>
            </w:r>
            <w:r w:rsidR="00C717B6">
              <w:rPr>
                <w:i/>
                <w:lang w:val="en-US"/>
              </w:rPr>
              <w:t>)</w:t>
            </w:r>
          </w:p>
          <w:p w14:paraId="7297E8CA" w14:textId="77777777" w:rsidR="00326D15" w:rsidRPr="00326D15" w:rsidRDefault="00326D15" w:rsidP="00A4569C">
            <w:pPr>
              <w:rPr>
                <w:lang w:val="en-US"/>
              </w:rPr>
            </w:pPr>
          </w:p>
          <w:p w14:paraId="48CA809F" w14:textId="77777777" w:rsidR="00326D15" w:rsidRPr="00326D15" w:rsidRDefault="00326D15" w:rsidP="00A4569C">
            <w:pPr>
              <w:rPr>
                <w:lang w:val="en-US"/>
              </w:rPr>
            </w:pPr>
          </w:p>
        </w:tc>
        <w:tc>
          <w:tcPr>
            <w:tcW w:w="6946" w:type="dxa"/>
            <w:gridSpan w:val="2"/>
            <w:shd w:val="clear" w:color="auto" w:fill="auto"/>
          </w:tcPr>
          <w:p w14:paraId="1BB53BB1" w14:textId="77777777" w:rsidR="00326D15" w:rsidRPr="00326D15" w:rsidRDefault="00326D15" w:rsidP="00A4569C">
            <w:pPr>
              <w:rPr>
                <w:b/>
                <w:lang w:val="en-US"/>
              </w:rPr>
            </w:pPr>
          </w:p>
          <w:p w14:paraId="12BFA64F" w14:textId="77777777" w:rsidR="00326D15" w:rsidRPr="00326D15" w:rsidRDefault="00326D15" w:rsidP="00A4569C">
            <w:pPr>
              <w:rPr>
                <w:b/>
                <w:lang w:val="en-US"/>
              </w:rPr>
            </w:pPr>
          </w:p>
        </w:tc>
      </w:tr>
      <w:tr w:rsidR="00C717B6" w:rsidRPr="008918F1" w14:paraId="150B2845" w14:textId="77777777" w:rsidTr="00A4569C">
        <w:tc>
          <w:tcPr>
            <w:tcW w:w="2552" w:type="dxa"/>
            <w:shd w:val="clear" w:color="auto" w:fill="auto"/>
          </w:tcPr>
          <w:p w14:paraId="42C5AF0E" w14:textId="77777777" w:rsidR="00C717B6" w:rsidRPr="00326D15" w:rsidRDefault="00C717B6" w:rsidP="00A4569C">
            <w:pPr>
              <w:rPr>
                <w:lang w:val="en-US"/>
              </w:rPr>
            </w:pPr>
          </w:p>
        </w:tc>
        <w:tc>
          <w:tcPr>
            <w:tcW w:w="6946" w:type="dxa"/>
            <w:gridSpan w:val="2"/>
            <w:shd w:val="clear" w:color="auto" w:fill="auto"/>
          </w:tcPr>
          <w:p w14:paraId="34D97285" w14:textId="77777777" w:rsidR="00C717B6" w:rsidRPr="00326D15" w:rsidRDefault="00C717B6" w:rsidP="00A4569C">
            <w:pPr>
              <w:rPr>
                <w:b/>
                <w:lang w:val="en-US"/>
              </w:rPr>
            </w:pPr>
          </w:p>
        </w:tc>
      </w:tr>
      <w:tr w:rsidR="00326D15" w14:paraId="72F5A8CB" w14:textId="77777777" w:rsidTr="00A4569C">
        <w:tc>
          <w:tcPr>
            <w:tcW w:w="9498" w:type="dxa"/>
            <w:gridSpan w:val="3"/>
            <w:shd w:val="clear" w:color="auto" w:fill="auto"/>
          </w:tcPr>
          <w:p w14:paraId="265055BB" w14:textId="401A6C85" w:rsidR="00326D15" w:rsidRDefault="00326D15" w:rsidP="00A4569C">
            <w:pPr>
              <w:rPr>
                <w:b/>
              </w:rPr>
            </w:pPr>
            <w:r>
              <w:rPr>
                <w:b/>
              </w:rPr>
              <w:t xml:space="preserve">4. </w:t>
            </w:r>
            <w:r w:rsidR="001208B8">
              <w:rPr>
                <w:b/>
              </w:rPr>
              <w:t>Data Protection</w:t>
            </w:r>
          </w:p>
        </w:tc>
      </w:tr>
      <w:tr w:rsidR="00326D15" w:rsidRPr="008918F1" w14:paraId="1F682E53" w14:textId="77777777" w:rsidTr="00A4569C">
        <w:trPr>
          <w:trHeight w:val="508"/>
        </w:trPr>
        <w:tc>
          <w:tcPr>
            <w:tcW w:w="2665" w:type="dxa"/>
            <w:gridSpan w:val="2"/>
            <w:shd w:val="clear" w:color="auto" w:fill="auto"/>
          </w:tcPr>
          <w:p w14:paraId="555966FC" w14:textId="5590519A" w:rsidR="00326D15" w:rsidRPr="00326D15" w:rsidRDefault="00326D15" w:rsidP="00A4569C">
            <w:pPr>
              <w:shd w:val="clear" w:color="auto" w:fill="FFFFFF"/>
              <w:rPr>
                <w:rFonts w:ascii="Calibri" w:hAnsi="Calibri" w:cs="Calibri"/>
                <w:lang w:val="en-US"/>
              </w:rPr>
            </w:pPr>
            <w:r w:rsidRPr="00326D15">
              <w:rPr>
                <w:rFonts w:ascii="Calibri" w:hAnsi="Calibri" w:cs="Calibri"/>
                <w:lang w:val="en-US"/>
              </w:rPr>
              <w:t xml:space="preserve">Written consent of anyone identifiable in any shot in place </w:t>
            </w:r>
            <w:r w:rsidR="001208B8">
              <w:rPr>
                <w:rFonts w:ascii="Calibri" w:hAnsi="Calibri" w:cs="Calibri"/>
                <w:lang w:val="en-US"/>
              </w:rPr>
              <w:t xml:space="preserve">(please tick after having read the </w:t>
            </w:r>
            <w:r w:rsidR="008852B7">
              <w:rPr>
                <w:rFonts w:ascii="Calibri" w:hAnsi="Calibri" w:cs="Calibri"/>
                <w:lang w:val="en-US"/>
              </w:rPr>
              <w:t>attached</w:t>
            </w:r>
            <w:r w:rsidR="001208B8">
              <w:rPr>
                <w:rFonts w:ascii="Calibri" w:hAnsi="Calibri" w:cs="Calibri"/>
                <w:lang w:val="en-US"/>
              </w:rPr>
              <w:t xml:space="preserve"> data protection form)</w:t>
            </w:r>
          </w:p>
        </w:tc>
        <w:tc>
          <w:tcPr>
            <w:tcW w:w="6833" w:type="dxa"/>
            <w:shd w:val="clear" w:color="auto" w:fill="auto"/>
          </w:tcPr>
          <w:p w14:paraId="61D0B978" w14:textId="77777777" w:rsidR="00326D15" w:rsidRPr="00326D15" w:rsidRDefault="00326D15" w:rsidP="00A4569C">
            <w:pPr>
              <w:rPr>
                <w:lang w:val="en-US"/>
              </w:rPr>
            </w:pPr>
          </w:p>
        </w:tc>
      </w:tr>
    </w:tbl>
    <w:p w14:paraId="542A0DA6" w14:textId="77777777" w:rsidR="00326D15" w:rsidRPr="00326D15" w:rsidRDefault="00326D15" w:rsidP="00326D15">
      <w:pPr>
        <w:rPr>
          <w:lang w:val="en-US"/>
        </w:rPr>
      </w:pPr>
    </w:p>
    <w:p w14:paraId="6C5A8473" w14:textId="77777777" w:rsidR="00326D15" w:rsidRPr="00326D15" w:rsidRDefault="00326D15" w:rsidP="00326D15">
      <w:pPr>
        <w:rPr>
          <w:lang w:val="en-US"/>
        </w:rPr>
      </w:pPr>
      <w:r w:rsidRPr="00326D15">
        <w:rPr>
          <w:b/>
          <w:lang w:val="en-US"/>
        </w:rPr>
        <w:lastRenderedPageBreak/>
        <w:t>Contact</w:t>
      </w:r>
      <w:r w:rsidRPr="00326D15">
        <w:rPr>
          <w:lang w:val="en-US"/>
        </w:rPr>
        <w:t xml:space="preserve">: </w:t>
      </w:r>
      <w:r w:rsidRPr="00326D15">
        <w:rPr>
          <w:lang w:val="en-US"/>
        </w:rPr>
        <w:br/>
        <w:t xml:space="preserve">Clean Energy for EU island secretariat </w:t>
      </w:r>
    </w:p>
    <w:p w14:paraId="6D2EC80F" w14:textId="759436B5" w:rsidR="00601B87" w:rsidRPr="00326D15" w:rsidRDefault="00000000" w:rsidP="00326D15">
      <w:pPr>
        <w:rPr>
          <w:lang w:val="en-US"/>
        </w:rPr>
      </w:pPr>
      <w:hyperlink r:id="rId11" w:history="1">
        <w:r w:rsidR="00BC3DB1" w:rsidRPr="00BC3DB1">
          <w:rPr>
            <w:rStyle w:val="Hyperlink"/>
            <w:lang w:val="en-GB"/>
          </w:rPr>
          <w:t>Clean energy vision to clean energy action | Clean energy for EU islands (europa.eu)</w:t>
        </w:r>
      </w:hyperlink>
      <w:r w:rsidR="00326D15" w:rsidRPr="00326D15">
        <w:rPr>
          <w:lang w:val="en-US"/>
        </w:rPr>
        <w:t xml:space="preserve">, </w:t>
      </w:r>
      <w:hyperlink r:id="rId12" w:history="1">
        <w:r w:rsidR="00120D8E" w:rsidRPr="009712AF">
          <w:rPr>
            <w:rStyle w:val="Hyperlink"/>
            <w:lang w:val="en-US"/>
          </w:rPr>
          <w:t>info@euislands.eu</w:t>
        </w:r>
      </w:hyperlink>
      <w:r w:rsidR="00326D15" w:rsidRPr="00326D15">
        <w:rPr>
          <w:lang w:val="en-US"/>
        </w:rPr>
        <w:t xml:space="preserve"> </w:t>
      </w:r>
    </w:p>
    <w:sectPr w:rsidR="00601B87" w:rsidRPr="00326D15" w:rsidSect="002A7F1A">
      <w:headerReference w:type="default" r:id="rId13"/>
      <w:footerReference w:type="default" r:id="rId14"/>
      <w:pgSz w:w="11900" w:h="16840"/>
      <w:pgMar w:top="3391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F8202" w14:textId="77777777" w:rsidR="00F76461" w:rsidRDefault="00F76461" w:rsidP="002A7F1A">
      <w:r>
        <w:separator/>
      </w:r>
    </w:p>
  </w:endnote>
  <w:endnote w:type="continuationSeparator" w:id="0">
    <w:p w14:paraId="3241DD59" w14:textId="77777777" w:rsidR="00F76461" w:rsidRDefault="00F76461" w:rsidP="002A7F1A">
      <w:r>
        <w:continuationSeparator/>
      </w:r>
    </w:p>
  </w:endnote>
  <w:endnote w:type="continuationNotice" w:id="1">
    <w:p w14:paraId="4CE47DB2" w14:textId="77777777" w:rsidR="00F76461" w:rsidRDefault="00F76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C Square Sans Pro">
    <w:altName w:val="Calibri"/>
    <w:panose1 w:val="020B0506040000020004"/>
    <w:charset w:val="00"/>
    <w:family w:val="swiss"/>
    <w:pitch w:val="variable"/>
    <w:sig w:usb0="A00002B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Überschrifte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panose1 w:val="00000000000000000000"/>
    <w:charset w:val="00"/>
    <w:family w:val="roman"/>
    <w:notTrueType/>
    <w:pitch w:val="default"/>
  </w:font>
  <w:font w:name="EC Square Sans Pro Medium">
    <w:altName w:val="Calibri"/>
    <w:panose1 w:val="020B0500000000020004"/>
    <w:charset w:val="00"/>
    <w:family w:val="swiss"/>
    <w:pitch w:val="variable"/>
    <w:sig w:usb0="A00002BF" w:usb1="5000E0F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AA3A9" w14:textId="77777777" w:rsidR="001150AF" w:rsidRPr="001150AF" w:rsidRDefault="00C26BDB" w:rsidP="001150AF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596DDFF" wp14:editId="27CF337D">
              <wp:simplePos x="0" y="0"/>
              <wp:positionH relativeFrom="column">
                <wp:posOffset>3618865</wp:posOffset>
              </wp:positionH>
              <wp:positionV relativeFrom="paragraph">
                <wp:posOffset>-22225</wp:posOffset>
              </wp:positionV>
              <wp:extent cx="3037840" cy="635000"/>
              <wp:effectExtent l="0" t="0" r="0" b="0"/>
              <wp:wrapNone/>
              <wp:docPr id="1" name="Textfeld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37840" cy="6350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300B606" w14:textId="2308F7E8" w:rsidR="001150AF" w:rsidRPr="0071344B" w:rsidRDefault="00BC3DB1" w:rsidP="00BC3DB1">
                          <w:pPr>
                            <w:pStyle w:val="Fuzeile"/>
                            <w:rPr>
                              <w:lang w:val="en-GB"/>
                            </w:rPr>
                          </w:pPr>
                          <w:r w:rsidRPr="0071344B">
                            <w:rPr>
                              <w:lang w:val="en-GB"/>
                            </w:rPr>
                            <w:t>clean-energy-islands.ec.europa.eu</w:t>
                          </w:r>
                        </w:p>
                        <w:p w14:paraId="7287F65A" w14:textId="50B1430E" w:rsidR="00BC3DB1" w:rsidRPr="00BC3DB1" w:rsidRDefault="00BC3DB1" w:rsidP="00BC3DB1">
                          <w:pPr>
                            <w:pStyle w:val="Fuzeile"/>
                            <w:rPr>
                              <w:lang w:val="en-GB"/>
                            </w:rPr>
                          </w:pPr>
                          <w:r>
                            <w:t>info@euislands.e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6DDFF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7" type="#_x0000_t202" style="position:absolute;margin-left:284.95pt;margin-top:-1.75pt;width:239.2pt;height:50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" fillcolor="window" stroked="f" strokeweight=".5pt">
              <v:textbox>
                <w:txbxContent>
                  <w:p w14:paraId="1300B606" w14:textId="2308F7E8" w:rsidR="001150AF" w:rsidRPr="0071344B" w:rsidRDefault="00BC3DB1" w:rsidP="00BC3DB1">
                    <w:pPr>
                      <w:pStyle w:val="Fuzeile"/>
                      <w:rPr>
                        <w:lang w:val="en-GB"/>
                      </w:rPr>
                    </w:pPr>
                    <w:r w:rsidRPr="0071344B">
                      <w:rPr>
                        <w:lang w:val="en-GB"/>
                      </w:rPr>
                      <w:t>clean-energy-islands.ec.europa.eu</w:t>
                    </w:r>
                  </w:p>
                  <w:p w14:paraId="7287F65A" w14:textId="50B1430E" w:rsidR="00BC3DB1" w:rsidRPr="00BC3DB1" w:rsidRDefault="00BC3DB1" w:rsidP="00BC3DB1">
                    <w:pPr>
                      <w:pStyle w:val="Fuzeile"/>
                      <w:rPr>
                        <w:lang w:val="en-GB"/>
                      </w:rPr>
                    </w:pPr>
                    <w:r>
                      <w:t>info@euislands.eu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86563" w14:textId="77777777" w:rsidR="00F76461" w:rsidRDefault="00F76461" w:rsidP="002A7F1A">
      <w:r>
        <w:separator/>
      </w:r>
    </w:p>
  </w:footnote>
  <w:footnote w:type="continuationSeparator" w:id="0">
    <w:p w14:paraId="08C4D4DA" w14:textId="77777777" w:rsidR="00F76461" w:rsidRDefault="00F76461" w:rsidP="002A7F1A">
      <w:r>
        <w:continuationSeparator/>
      </w:r>
    </w:p>
  </w:footnote>
  <w:footnote w:type="continuationNotice" w:id="1">
    <w:p w14:paraId="16A406A6" w14:textId="77777777" w:rsidR="00F76461" w:rsidRDefault="00F764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0FA" w14:textId="77777777" w:rsidR="002A7F1A" w:rsidRDefault="00C26BDB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2E46914" wp14:editId="03BAD1A5">
              <wp:simplePos x="0" y="0"/>
              <wp:positionH relativeFrom="column">
                <wp:posOffset>-937895</wp:posOffset>
              </wp:positionH>
              <wp:positionV relativeFrom="paragraph">
                <wp:posOffset>-449580</wp:posOffset>
              </wp:positionV>
              <wp:extent cx="7594600" cy="2006600"/>
              <wp:effectExtent l="0" t="0" r="0" b="0"/>
              <wp:wrapNone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94600" cy="2006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951E94B" w14:textId="2386FF84" w:rsidR="002A7F1A" w:rsidRDefault="00A02D1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053609" wp14:editId="4D6969BC">
                                <wp:extent cx="7588250" cy="1897380"/>
                                <wp:effectExtent l="0" t="0" r="0" b="0"/>
                                <wp:docPr id="2" name="Picture 4" descr="Teams, funnel ch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Teams, funnel chart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588250" cy="18973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E4691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-73.85pt;margin-top:-35.4pt;width:598pt;height:15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" fillcolor="window" stroked="f" strokeweight=".5pt">
              <v:textbox inset="0,0,0,0">
                <w:txbxContent>
                  <w:p w14:paraId="4951E94B" w14:textId="2386FF84" w:rsidR="002A7F1A" w:rsidRDefault="00A02D12">
                    <w:r>
                      <w:rPr>
                        <w:noProof/>
                      </w:rPr>
                      <w:drawing>
                        <wp:inline distT="0" distB="0" distL="0" distR="0" wp14:anchorId="0D053609" wp14:editId="4D6969BC">
                          <wp:extent cx="7588250" cy="1897380"/>
                          <wp:effectExtent l="0" t="0" r="0" b="0"/>
                          <wp:docPr id="2" name="Picture 4" descr="Teams, funnel ch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Teams, funnel chart&#10;&#10;Description automatically generated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588250" cy="18973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96D81"/>
    <w:multiLevelType w:val="hybridMultilevel"/>
    <w:tmpl w:val="906878E4"/>
    <w:lvl w:ilvl="0" w:tplc="D39E11C6">
      <w:start w:val="1"/>
      <w:numFmt w:val="bullet"/>
      <w:pStyle w:val="Bullets"/>
      <w:lvlText w:val=""/>
      <w:lvlJc w:val="left"/>
      <w:pPr>
        <w:ind w:left="720" w:hanging="360"/>
      </w:pPr>
      <w:rPr>
        <w:rFonts w:ascii="Symbol" w:hAnsi="Symbol" w:hint="default"/>
        <w:color w:val="FFC000" w:themeColor="accent4"/>
        <w:sz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1C386B"/>
    <w:multiLevelType w:val="hybridMultilevel"/>
    <w:tmpl w:val="51E6793C"/>
    <w:lvl w:ilvl="0" w:tplc="C700F9D8">
      <w:start w:val="1"/>
      <w:numFmt w:val="bullet"/>
      <w:pStyle w:val="BulletPointArrow"/>
      <w:lvlText w:val=""/>
      <w:lvlJc w:val="left"/>
      <w:pPr>
        <w:ind w:left="709" w:hanging="425"/>
      </w:pPr>
      <w:rPr>
        <w:rFonts w:ascii="Symbol" w:hAnsi="Symbol" w:hint="default"/>
      </w:rPr>
    </w:lvl>
    <w:lvl w:ilvl="1" w:tplc="25F207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A5AB3"/>
    <w:multiLevelType w:val="hybridMultilevel"/>
    <w:tmpl w:val="EF04348E"/>
    <w:lvl w:ilvl="0" w:tplc="ADFAD6B8">
      <w:start w:val="30"/>
      <w:numFmt w:val="bullet"/>
      <w:lvlText w:val="-"/>
      <w:lvlJc w:val="left"/>
      <w:pPr>
        <w:ind w:left="720" w:hanging="360"/>
      </w:pPr>
      <w:rPr>
        <w:rFonts w:ascii="EC Square Sans Pro" w:eastAsia="Calibri" w:hAnsi="EC Square Sans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70659D"/>
    <w:multiLevelType w:val="hybridMultilevel"/>
    <w:tmpl w:val="727A1C2A"/>
    <w:lvl w:ilvl="0" w:tplc="9A367120">
      <w:start w:val="1"/>
      <w:numFmt w:val="bullet"/>
      <w:pStyle w:val="BulletPointSquare"/>
      <w:lvlText w:val=""/>
      <w:lvlJc w:val="left"/>
      <w:pPr>
        <w:ind w:left="851" w:hanging="341"/>
      </w:pPr>
      <w:rPr>
        <w:rFonts w:ascii="Wingdings" w:hAnsi="Wingdings" w:hint="default"/>
        <w:color w:val="FFDD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06CE7"/>
    <w:multiLevelType w:val="hybridMultilevel"/>
    <w:tmpl w:val="722A3D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264E6C"/>
    <w:multiLevelType w:val="hybridMultilevel"/>
    <w:tmpl w:val="BB66E7DC"/>
    <w:lvl w:ilvl="0" w:tplc="A1502C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D63E3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8A4E8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76EB1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8E516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3406E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0654D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C452C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887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282B9D"/>
    <w:multiLevelType w:val="hybridMultilevel"/>
    <w:tmpl w:val="72A48D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num w:numId="1" w16cid:durableId="1200972203">
    <w:abstractNumId w:val="1"/>
  </w:num>
  <w:num w:numId="2" w16cid:durableId="668098491">
    <w:abstractNumId w:val="3"/>
  </w:num>
  <w:num w:numId="3" w16cid:durableId="16656188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74793268">
    <w:abstractNumId w:val="5"/>
  </w:num>
  <w:num w:numId="5" w16cid:durableId="1734497880">
    <w:abstractNumId w:val="4"/>
  </w:num>
  <w:num w:numId="6" w16cid:durableId="159658808">
    <w:abstractNumId w:val="0"/>
  </w:num>
  <w:num w:numId="7" w16cid:durableId="7494712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7MwMLAwNjcxNjBT0lEKTi0uzszPAykwrAUAQEP+gywAAAA="/>
  </w:docVars>
  <w:rsids>
    <w:rsidRoot w:val="00A02D12"/>
    <w:rsid w:val="0000770F"/>
    <w:rsid w:val="0008669D"/>
    <w:rsid w:val="000A2A1E"/>
    <w:rsid w:val="000C5E2D"/>
    <w:rsid w:val="000D13EC"/>
    <w:rsid w:val="000D6830"/>
    <w:rsid w:val="000F0BA3"/>
    <w:rsid w:val="001150AF"/>
    <w:rsid w:val="001208B8"/>
    <w:rsid w:val="00120CE9"/>
    <w:rsid w:val="00120D8E"/>
    <w:rsid w:val="001364F9"/>
    <w:rsid w:val="00136A08"/>
    <w:rsid w:val="00184489"/>
    <w:rsid w:val="00184B90"/>
    <w:rsid w:val="001B33EA"/>
    <w:rsid w:val="001D6C11"/>
    <w:rsid w:val="001D75C3"/>
    <w:rsid w:val="00215449"/>
    <w:rsid w:val="00227CD6"/>
    <w:rsid w:val="00282C5F"/>
    <w:rsid w:val="002870E0"/>
    <w:rsid w:val="002A7F1A"/>
    <w:rsid w:val="002F1377"/>
    <w:rsid w:val="003179AC"/>
    <w:rsid w:val="00326D15"/>
    <w:rsid w:val="0033171A"/>
    <w:rsid w:val="003521B2"/>
    <w:rsid w:val="00353139"/>
    <w:rsid w:val="0035740E"/>
    <w:rsid w:val="00376757"/>
    <w:rsid w:val="00382A59"/>
    <w:rsid w:val="00393D93"/>
    <w:rsid w:val="003A4C77"/>
    <w:rsid w:val="003B406A"/>
    <w:rsid w:val="00400E02"/>
    <w:rsid w:val="0040195B"/>
    <w:rsid w:val="00403503"/>
    <w:rsid w:val="00444FFF"/>
    <w:rsid w:val="00452E0A"/>
    <w:rsid w:val="004D2969"/>
    <w:rsid w:val="004D561A"/>
    <w:rsid w:val="00503B8C"/>
    <w:rsid w:val="00557F5A"/>
    <w:rsid w:val="0059158C"/>
    <w:rsid w:val="00592C64"/>
    <w:rsid w:val="005E03ED"/>
    <w:rsid w:val="005F3994"/>
    <w:rsid w:val="005F6B8F"/>
    <w:rsid w:val="00601B87"/>
    <w:rsid w:val="006455BA"/>
    <w:rsid w:val="00673F4F"/>
    <w:rsid w:val="00684CEE"/>
    <w:rsid w:val="00685329"/>
    <w:rsid w:val="00685D0A"/>
    <w:rsid w:val="006A1BBB"/>
    <w:rsid w:val="006A25D8"/>
    <w:rsid w:val="006A41A5"/>
    <w:rsid w:val="006A7B73"/>
    <w:rsid w:val="006F0FBB"/>
    <w:rsid w:val="006F69A4"/>
    <w:rsid w:val="00703EAB"/>
    <w:rsid w:val="00705DFF"/>
    <w:rsid w:val="0071344B"/>
    <w:rsid w:val="00730950"/>
    <w:rsid w:val="00741F60"/>
    <w:rsid w:val="00761188"/>
    <w:rsid w:val="00784BB0"/>
    <w:rsid w:val="007A382D"/>
    <w:rsid w:val="007B22C1"/>
    <w:rsid w:val="007D66DE"/>
    <w:rsid w:val="007F7B8F"/>
    <w:rsid w:val="00815401"/>
    <w:rsid w:val="0085530E"/>
    <w:rsid w:val="00857F72"/>
    <w:rsid w:val="008852B7"/>
    <w:rsid w:val="008918F1"/>
    <w:rsid w:val="008A5D9B"/>
    <w:rsid w:val="008C6FBF"/>
    <w:rsid w:val="008E0609"/>
    <w:rsid w:val="008E7EAA"/>
    <w:rsid w:val="00923E46"/>
    <w:rsid w:val="00950F3E"/>
    <w:rsid w:val="00977715"/>
    <w:rsid w:val="00994693"/>
    <w:rsid w:val="009A0F6D"/>
    <w:rsid w:val="009B7145"/>
    <w:rsid w:val="009E09B1"/>
    <w:rsid w:val="009E70B0"/>
    <w:rsid w:val="00A02D12"/>
    <w:rsid w:val="00A1410E"/>
    <w:rsid w:val="00A205B7"/>
    <w:rsid w:val="00A41515"/>
    <w:rsid w:val="00A679B4"/>
    <w:rsid w:val="00A75255"/>
    <w:rsid w:val="00A8593C"/>
    <w:rsid w:val="00A90879"/>
    <w:rsid w:val="00A9768E"/>
    <w:rsid w:val="00AA5533"/>
    <w:rsid w:val="00AD223C"/>
    <w:rsid w:val="00AE39A6"/>
    <w:rsid w:val="00AF2087"/>
    <w:rsid w:val="00B73DD2"/>
    <w:rsid w:val="00B876B0"/>
    <w:rsid w:val="00BC3DB1"/>
    <w:rsid w:val="00BD1CF6"/>
    <w:rsid w:val="00BD58A7"/>
    <w:rsid w:val="00BD5CDA"/>
    <w:rsid w:val="00BE6592"/>
    <w:rsid w:val="00C076DB"/>
    <w:rsid w:val="00C10989"/>
    <w:rsid w:val="00C11A90"/>
    <w:rsid w:val="00C26BDB"/>
    <w:rsid w:val="00C717B6"/>
    <w:rsid w:val="00CB28DA"/>
    <w:rsid w:val="00CB62D4"/>
    <w:rsid w:val="00CC2EE8"/>
    <w:rsid w:val="00CC5802"/>
    <w:rsid w:val="00CD7189"/>
    <w:rsid w:val="00CF1E6E"/>
    <w:rsid w:val="00D72F25"/>
    <w:rsid w:val="00D81B63"/>
    <w:rsid w:val="00D9606D"/>
    <w:rsid w:val="00DE2B64"/>
    <w:rsid w:val="00DF0DFA"/>
    <w:rsid w:val="00E128C1"/>
    <w:rsid w:val="00E31462"/>
    <w:rsid w:val="00E3463F"/>
    <w:rsid w:val="00E44FED"/>
    <w:rsid w:val="00E77FC5"/>
    <w:rsid w:val="00EC20E1"/>
    <w:rsid w:val="00F2013A"/>
    <w:rsid w:val="00F610D7"/>
    <w:rsid w:val="00F67007"/>
    <w:rsid w:val="00F76461"/>
    <w:rsid w:val="00FC3389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0A5839"/>
  <w15:chartTrackingRefBased/>
  <w15:docId w15:val="{3B418467-A275-C246-94F3-7185A990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E70B0"/>
    <w:rPr>
      <w:rFonts w:ascii="EC Square Sans Pro" w:hAnsi="EC Square Sans Pro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A25D8"/>
    <w:pPr>
      <w:keepNext/>
      <w:keepLines/>
      <w:spacing w:before="240" w:line="360" w:lineRule="auto"/>
      <w:outlineLvl w:val="0"/>
    </w:pPr>
    <w:rPr>
      <w:rFonts w:eastAsia="Times New Roman"/>
      <w:b/>
      <w:color w:val="008184"/>
      <w:sz w:val="3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A25D8"/>
    <w:pPr>
      <w:keepNext/>
      <w:keepLines/>
      <w:spacing w:before="40" w:line="360" w:lineRule="auto"/>
      <w:outlineLvl w:val="1"/>
    </w:pPr>
    <w:rPr>
      <w:rFonts w:eastAsia="Times New Roman" w:cs="Times New Roman (Überschriften"/>
      <w:caps/>
      <w:color w:val="3CA2A0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6A25D8"/>
    <w:pPr>
      <w:keepNext/>
      <w:keepLines/>
      <w:spacing w:before="40" w:line="360" w:lineRule="auto"/>
      <w:outlineLvl w:val="2"/>
    </w:pPr>
    <w:rPr>
      <w:rFonts w:eastAsia="Times New Roman"/>
      <w:color w:val="3CA2A0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6A25D8"/>
    <w:pPr>
      <w:keepNext/>
      <w:keepLines/>
      <w:spacing w:before="40"/>
      <w:outlineLvl w:val="3"/>
    </w:pPr>
    <w:rPr>
      <w:rFonts w:eastAsia="Times New Roman"/>
      <w:i/>
      <w:iCs/>
      <w:color w:val="3CA2A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6A25D8"/>
    <w:pPr>
      <w:keepNext/>
      <w:keepLines/>
      <w:spacing w:before="40"/>
      <w:outlineLvl w:val="4"/>
    </w:pPr>
    <w:rPr>
      <w:rFonts w:ascii="Calibri Light" w:eastAsia="Times New Roman" w:hAnsi="Calibri Light"/>
      <w:color w:val="3CA2A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A7F1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A7F1A"/>
  </w:style>
  <w:style w:type="paragraph" w:styleId="Fuzeile">
    <w:name w:val="footer"/>
    <w:basedOn w:val="Standard"/>
    <w:link w:val="FuzeileZchn"/>
    <w:uiPriority w:val="99"/>
    <w:unhideWhenUsed/>
    <w:rsid w:val="006A25D8"/>
    <w:pPr>
      <w:tabs>
        <w:tab w:val="center" w:pos="4536"/>
        <w:tab w:val="right" w:pos="9072"/>
      </w:tabs>
    </w:pPr>
    <w:rPr>
      <w:color w:val="7F7F7F"/>
      <w:sz w:val="22"/>
    </w:rPr>
  </w:style>
  <w:style w:type="character" w:customStyle="1" w:styleId="FuzeileZchn">
    <w:name w:val="Fußzeile Zchn"/>
    <w:link w:val="Fuzeile"/>
    <w:uiPriority w:val="99"/>
    <w:rsid w:val="006A25D8"/>
    <w:rPr>
      <w:rFonts w:ascii="EC Square Sans Pro" w:hAnsi="EC Square Sans Pro"/>
      <w:color w:val="7F7F7F"/>
      <w:sz w:val="22"/>
    </w:rPr>
  </w:style>
  <w:style w:type="character" w:customStyle="1" w:styleId="berschrift1Zchn">
    <w:name w:val="Überschrift 1 Zchn"/>
    <w:link w:val="berschrift1"/>
    <w:uiPriority w:val="9"/>
    <w:rsid w:val="006A25D8"/>
    <w:rPr>
      <w:rFonts w:ascii="EC Square Sans Pro" w:eastAsia="Times New Roman" w:hAnsi="EC Square Sans Pro" w:cs="Times New Roman"/>
      <w:b/>
      <w:color w:val="008184"/>
      <w:sz w:val="30"/>
      <w:szCs w:val="32"/>
    </w:rPr>
  </w:style>
  <w:style w:type="character" w:customStyle="1" w:styleId="berschrift2Zchn">
    <w:name w:val="Überschrift 2 Zchn"/>
    <w:link w:val="berschrift2"/>
    <w:uiPriority w:val="9"/>
    <w:rsid w:val="006A25D8"/>
    <w:rPr>
      <w:rFonts w:ascii="EC Square Sans Pro" w:eastAsia="Times New Roman" w:hAnsi="EC Square Sans Pro" w:cs="Times New Roman (Überschriften"/>
      <w:caps/>
      <w:color w:val="3CA2A0"/>
      <w:sz w:val="26"/>
      <w:szCs w:val="26"/>
    </w:rPr>
  </w:style>
  <w:style w:type="character" w:customStyle="1" w:styleId="berschrift3Zchn">
    <w:name w:val="Überschrift 3 Zchn"/>
    <w:link w:val="berschrift3"/>
    <w:uiPriority w:val="9"/>
    <w:rsid w:val="006A25D8"/>
    <w:rPr>
      <w:rFonts w:ascii="EC Square Sans Pro" w:eastAsia="Times New Roman" w:hAnsi="EC Square Sans Pro" w:cs="Times New Roman"/>
      <w:color w:val="3CA2A0"/>
    </w:rPr>
  </w:style>
  <w:style w:type="character" w:customStyle="1" w:styleId="berschrift4Zchn">
    <w:name w:val="Überschrift 4 Zchn"/>
    <w:link w:val="berschrift4"/>
    <w:uiPriority w:val="9"/>
    <w:rsid w:val="006A25D8"/>
    <w:rPr>
      <w:rFonts w:ascii="EC Square Sans Pro" w:eastAsia="Times New Roman" w:hAnsi="EC Square Sans Pro" w:cs="Times New Roman"/>
      <w:i/>
      <w:iCs/>
      <w:color w:val="3CA2A0"/>
    </w:rPr>
  </w:style>
  <w:style w:type="paragraph" w:styleId="Titel">
    <w:name w:val="Title"/>
    <w:basedOn w:val="Standard"/>
    <w:next w:val="Standard"/>
    <w:link w:val="TitelZchn"/>
    <w:uiPriority w:val="10"/>
    <w:qFormat/>
    <w:rsid w:val="006A25D8"/>
    <w:pPr>
      <w:spacing w:line="360" w:lineRule="auto"/>
      <w:contextualSpacing/>
    </w:pPr>
    <w:rPr>
      <w:rFonts w:eastAsia="Times New Roman"/>
      <w:color w:val="008184"/>
      <w:spacing w:val="-10"/>
      <w:kern w:val="28"/>
      <w:sz w:val="56"/>
      <w:szCs w:val="56"/>
    </w:rPr>
  </w:style>
  <w:style w:type="character" w:customStyle="1" w:styleId="TitelZchn">
    <w:name w:val="Titel Zchn"/>
    <w:link w:val="Titel"/>
    <w:uiPriority w:val="10"/>
    <w:rsid w:val="006A25D8"/>
    <w:rPr>
      <w:rFonts w:ascii="EC Square Sans Pro" w:eastAsia="Times New Roman" w:hAnsi="EC Square Sans Pro" w:cs="Times New Roman"/>
      <w:color w:val="008184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A25D8"/>
    <w:pPr>
      <w:numPr>
        <w:ilvl w:val="1"/>
      </w:numPr>
      <w:spacing w:after="160" w:line="360" w:lineRule="auto"/>
    </w:pPr>
    <w:rPr>
      <w:rFonts w:eastAsia="Times New Roman" w:cs="Times New Roman (Textkörper CS)"/>
      <w:b/>
      <w:caps/>
      <w:color w:val="3CA2A0"/>
      <w:spacing w:val="15"/>
      <w:szCs w:val="22"/>
    </w:rPr>
  </w:style>
  <w:style w:type="character" w:customStyle="1" w:styleId="UntertitelZchn">
    <w:name w:val="Untertitel Zchn"/>
    <w:link w:val="Untertitel"/>
    <w:uiPriority w:val="11"/>
    <w:rsid w:val="006A25D8"/>
    <w:rPr>
      <w:rFonts w:ascii="EC Square Sans Pro" w:eastAsia="Times New Roman" w:hAnsi="EC Square Sans Pro" w:cs="Times New Roman (Textkörper CS)"/>
      <w:b/>
      <w:caps/>
      <w:color w:val="3CA2A0"/>
      <w:spacing w:val="15"/>
      <w:szCs w:val="22"/>
    </w:rPr>
  </w:style>
  <w:style w:type="character" w:styleId="SchwacheHervorhebung">
    <w:name w:val="Subtle Emphasis"/>
    <w:uiPriority w:val="19"/>
    <w:qFormat/>
    <w:rsid w:val="009E70B0"/>
    <w:rPr>
      <w:rFonts w:ascii="EC Square Sans Pro" w:hAnsi="EC Square Sans Pro"/>
      <w:b w:val="0"/>
      <w:i/>
      <w:iCs/>
      <w:color w:val="404040"/>
    </w:rPr>
  </w:style>
  <w:style w:type="character" w:styleId="Hervorhebung">
    <w:name w:val="Emphasis"/>
    <w:uiPriority w:val="20"/>
    <w:qFormat/>
    <w:rsid w:val="009E70B0"/>
    <w:rPr>
      <w:i/>
      <w:iCs/>
    </w:rPr>
  </w:style>
  <w:style w:type="character" w:styleId="IntensiveHervorhebung">
    <w:name w:val="Intense Emphasis"/>
    <w:uiPriority w:val="21"/>
    <w:qFormat/>
    <w:rsid w:val="006A25D8"/>
    <w:rPr>
      <w:rFonts w:ascii="EC Square Sans Pro" w:hAnsi="EC Square Sans Pro"/>
      <w:b w:val="0"/>
      <w:i/>
      <w:iCs/>
      <w:color w:val="3CA2A0"/>
    </w:rPr>
  </w:style>
  <w:style w:type="character" w:styleId="Fett">
    <w:name w:val="Strong"/>
    <w:uiPriority w:val="22"/>
    <w:qFormat/>
    <w:rsid w:val="009E70B0"/>
    <w:rPr>
      <w:rFonts w:ascii="EC Square Sans Pro" w:hAnsi="EC Square Sans Pro"/>
      <w:b/>
      <w:bCs/>
      <w:i w:val="0"/>
    </w:rPr>
  </w:style>
  <w:style w:type="paragraph" w:styleId="Zitat">
    <w:name w:val="Quote"/>
    <w:basedOn w:val="Standard"/>
    <w:next w:val="Standard"/>
    <w:link w:val="ZitatZchn"/>
    <w:uiPriority w:val="29"/>
    <w:qFormat/>
    <w:rsid w:val="009E70B0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ZitatZchn">
    <w:name w:val="Zitat Zchn"/>
    <w:link w:val="Zitat"/>
    <w:uiPriority w:val="29"/>
    <w:rsid w:val="009E70B0"/>
    <w:rPr>
      <w:rFonts w:ascii="EC Square Sans Pro" w:hAnsi="EC Square Sans Pro"/>
      <w:i/>
      <w:iCs/>
      <w:color w:val="404040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6A25D8"/>
    <w:pPr>
      <w:pBdr>
        <w:top w:val="single" w:sz="4" w:space="10" w:color="3CA2A0"/>
        <w:bottom w:val="single" w:sz="4" w:space="10" w:color="3CA2A0"/>
      </w:pBdr>
      <w:spacing w:before="360" w:after="360"/>
      <w:ind w:left="864" w:right="864"/>
      <w:jc w:val="center"/>
    </w:pPr>
    <w:rPr>
      <w:i/>
      <w:iCs/>
      <w:color w:val="3CA2A0"/>
    </w:rPr>
  </w:style>
  <w:style w:type="character" w:customStyle="1" w:styleId="IntensivesZitatZchn">
    <w:name w:val="Intensives Zitat Zchn"/>
    <w:link w:val="IntensivesZitat"/>
    <w:uiPriority w:val="30"/>
    <w:rsid w:val="006A25D8"/>
    <w:rPr>
      <w:rFonts w:ascii="EC Square Sans Pro" w:hAnsi="EC Square Sans Pro"/>
      <w:i/>
      <w:iCs/>
      <w:color w:val="3CA2A0"/>
    </w:rPr>
  </w:style>
  <w:style w:type="character" w:styleId="Buchtitel">
    <w:name w:val="Book Title"/>
    <w:uiPriority w:val="33"/>
    <w:qFormat/>
    <w:rsid w:val="009E70B0"/>
    <w:rPr>
      <w:rFonts w:ascii="EC Square Sans Pro Medium" w:hAnsi="EC Square Sans Pro Medium"/>
      <w:b w:val="0"/>
      <w:bCs/>
      <w:i/>
      <w:iCs/>
      <w:spacing w:val="5"/>
    </w:rPr>
  </w:style>
  <w:style w:type="paragraph" w:styleId="Listenabsatz">
    <w:name w:val="List Paragraph"/>
    <w:basedOn w:val="Standard"/>
    <w:uiPriority w:val="34"/>
    <w:qFormat/>
    <w:rsid w:val="009E70B0"/>
    <w:pPr>
      <w:ind w:left="720"/>
      <w:contextualSpacing/>
    </w:pPr>
  </w:style>
  <w:style w:type="character" w:customStyle="1" w:styleId="berschrift5Zchn">
    <w:name w:val="Überschrift 5 Zchn"/>
    <w:link w:val="berschrift5"/>
    <w:uiPriority w:val="9"/>
    <w:semiHidden/>
    <w:rsid w:val="006A25D8"/>
    <w:rPr>
      <w:rFonts w:ascii="Calibri Light" w:eastAsia="Times New Roman" w:hAnsi="Calibri Light" w:cs="Times New Roman"/>
      <w:color w:val="3CA2A0"/>
    </w:rPr>
  </w:style>
  <w:style w:type="character" w:styleId="Hyperlink">
    <w:name w:val="Hyperlink"/>
    <w:uiPriority w:val="99"/>
    <w:unhideWhenUsed/>
    <w:rsid w:val="006A25D8"/>
    <w:rPr>
      <w:color w:val="93C83E"/>
      <w:u w:val="single"/>
    </w:rPr>
  </w:style>
  <w:style w:type="paragraph" w:customStyle="1" w:styleId="BulletPointArrow">
    <w:name w:val="Bullet Point Arrow"/>
    <w:basedOn w:val="Listenabsatz"/>
    <w:qFormat/>
    <w:rsid w:val="006A25D8"/>
    <w:pPr>
      <w:numPr>
        <w:numId w:val="1"/>
      </w:numPr>
    </w:pPr>
    <w:rPr>
      <w:rFonts w:eastAsia="Times New Roman"/>
      <w:lang w:eastAsia="en-GB"/>
    </w:rPr>
  </w:style>
  <w:style w:type="paragraph" w:customStyle="1" w:styleId="BulletPointSquare">
    <w:name w:val="Bullet Point Square"/>
    <w:basedOn w:val="BulletPointArrow"/>
    <w:qFormat/>
    <w:rsid w:val="006A25D8"/>
    <w:pPr>
      <w:numPr>
        <w:numId w:val="2"/>
      </w:numPr>
    </w:pPr>
  </w:style>
  <w:style w:type="paragraph" w:styleId="StandardWeb">
    <w:name w:val="Normal (Web)"/>
    <w:basedOn w:val="Standard"/>
    <w:uiPriority w:val="99"/>
    <w:semiHidden/>
    <w:unhideWhenUsed/>
    <w:rsid w:val="00A9768E"/>
    <w:pPr>
      <w:spacing w:before="100" w:beforeAutospacing="1" w:after="100" w:afterAutospacing="1"/>
    </w:pPr>
    <w:rPr>
      <w:rFonts w:ascii="Times New Roman" w:eastAsia="Times New Roman" w:hAnsi="Times New Roman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70E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70E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70E0"/>
    <w:rPr>
      <w:rFonts w:ascii="EC Square Sans Pro" w:hAnsi="EC Square Sans Pro"/>
      <w:lang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A4C77"/>
    <w:rPr>
      <w:color w:val="605E5C"/>
      <w:shd w:val="clear" w:color="auto" w:fill="E1DFDD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A5D9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A5D9B"/>
    <w:rPr>
      <w:rFonts w:ascii="EC Square Sans Pro" w:hAnsi="EC Square Sans Pro"/>
      <w:b/>
      <w:bCs/>
      <w:lang w:eastAsia="en-US"/>
    </w:rPr>
  </w:style>
  <w:style w:type="paragraph" w:styleId="KeinLeerraum">
    <w:name w:val="No Spacing"/>
    <w:aliases w:val="Secretariat Header 2"/>
    <w:qFormat/>
    <w:rsid w:val="00F2013A"/>
    <w:pPr>
      <w:spacing w:before="200" w:after="200"/>
      <w:jc w:val="both"/>
    </w:pPr>
    <w:rPr>
      <w:rFonts w:ascii="Century Gothic" w:hAnsi="Century Gothic"/>
      <w:b/>
      <w:color w:val="9BC31A"/>
      <w:sz w:val="28"/>
      <w:lang w:val="en-GB" w:eastAsia="nl-NL"/>
    </w:rPr>
  </w:style>
  <w:style w:type="table" w:styleId="Tabellenraster">
    <w:name w:val="Table Grid"/>
    <w:basedOn w:val="NormaleTabelle"/>
    <w:uiPriority w:val="39"/>
    <w:rsid w:val="00F2013A"/>
    <w:rPr>
      <w:rFonts w:asciiTheme="minorHAnsi" w:eastAsiaTheme="minorHAnsi" w:hAnsiTheme="minorHAnsi" w:cstheme="minorBidi"/>
      <w:sz w:val="22"/>
      <w:szCs w:val="22"/>
      <w:lang w:val="uz-Cyrl-U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">
    <w:name w:val="Bullets"/>
    <w:basedOn w:val="Standard"/>
    <w:rsid w:val="00F2013A"/>
    <w:pPr>
      <w:numPr>
        <w:numId w:val="6"/>
      </w:num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120D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euislands.e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lean-energy-islands.ec.europa.eu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4113874FD1EBA4E948738F2F99EEEA2" ma:contentTypeVersion="16" ma:contentTypeDescription="Ein neues Dokument erstellen." ma:contentTypeScope="" ma:versionID="ea0ef4948d5eeaeceac02f7fc7a7ccfb">
  <xsd:schema xmlns:xsd="http://www.w3.org/2001/XMLSchema" xmlns:xs="http://www.w3.org/2001/XMLSchema" xmlns:p="http://schemas.microsoft.com/office/2006/metadata/properties" xmlns:ns2="88d9bd30-440c-4365-820c-6d195e2f070d" xmlns:ns3="85664546-ca47-4ac8-a716-85c9918d53b7" targetNamespace="http://schemas.microsoft.com/office/2006/metadata/properties" ma:root="true" ma:fieldsID="b0e8c192d484bdbb20f2e48242efb325" ns2:_="" ns3:_="">
    <xsd:import namespace="88d9bd30-440c-4365-820c-6d195e2f070d"/>
    <xsd:import namespace="85664546-ca47-4ac8-a716-85c9918d53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9bd30-440c-4365-820c-6d195e2f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9b6440e-e19d-4c41-84a8-04b712fd4f96}" ma:internalName="TaxCatchAll" ma:showField="CatchAllData" ma:web="88d9bd30-440c-4365-820c-6d195e2f07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64546-ca47-4ac8-a716-85c9918d5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a13a2689-bec8-4d0a-86fb-7d0ced5a07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664546-ca47-4ac8-a716-85c9918d53b7">
      <Terms xmlns="http://schemas.microsoft.com/office/infopath/2007/PartnerControls"/>
    </lcf76f155ced4ddcb4097134ff3c332f>
    <TaxCatchAll xmlns="88d9bd30-440c-4365-820c-6d195e2f070d" xsi:nil="true"/>
  </documentManagement>
</p:properties>
</file>

<file path=customXml/itemProps1.xml><?xml version="1.0" encoding="utf-8"?>
<ds:datastoreItem xmlns:ds="http://schemas.openxmlformats.org/officeDocument/2006/customXml" ds:itemID="{E3A03B28-23D5-49E4-9441-B9F97EB0CF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E72404-3AE4-4093-A333-894EDD02D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C3477-C704-4845-BD95-609A8EF3A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9bd30-440c-4365-820c-6d195e2f070d"/>
    <ds:schemaRef ds:uri="85664546-ca47-4ac8-a716-85c9918d53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AD587C-74D1-4E57-AA03-7AFB5FC28FC2}">
  <ds:schemaRefs>
    <ds:schemaRef ds:uri="http://schemas.microsoft.com/office/2006/metadata/properties"/>
    <ds:schemaRef ds:uri="http://schemas.microsoft.com/office/infopath/2007/PartnerControls"/>
    <ds:schemaRef ds:uri="85664546-ca47-4ac8-a716-85c9918d53b7"/>
    <ds:schemaRef ds:uri="88d9bd30-440c-4365-820c-6d195e2f07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</CharactersWithSpaces>
  <SharedDoc>false</SharedDoc>
  <HLinks>
    <vt:vector size="12" baseType="variant">
      <vt:variant>
        <vt:i4>1310801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sh/7t414os2c8z6tlg/AAAJYFKIGHdBTAruXS6QHzp6a?dl=1</vt:lpwstr>
      </vt:variant>
      <vt:variant>
        <vt:lpwstr/>
      </vt:variant>
      <vt:variant>
        <vt:i4>1310801</vt:i4>
      </vt:variant>
      <vt:variant>
        <vt:i4>-1</vt:i4>
      </vt:variant>
      <vt:variant>
        <vt:i4>1026</vt:i4>
      </vt:variant>
      <vt:variant>
        <vt:i4>4</vt:i4>
      </vt:variant>
      <vt:variant>
        <vt:lpwstr>https://www.dropbox.com/sh/7t414os2c8z6tlg/AAAJYFKIGHdBTAruXS6QHzp6a?dl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iora Keller</cp:lastModifiedBy>
  <cp:revision>15</cp:revision>
  <cp:lastPrinted>2020-01-27T12:18:00Z</cp:lastPrinted>
  <dcterms:created xsi:type="dcterms:W3CDTF">2021-07-13T08:07:00Z</dcterms:created>
  <dcterms:modified xsi:type="dcterms:W3CDTF">2023-05-2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113874FD1EBA4E948738F2F99EEEA2</vt:lpwstr>
  </property>
  <property fmtid="{D5CDD505-2E9C-101B-9397-08002B2CF9AE}" pid="3" name="MediaServiceImageTags">
    <vt:lpwstr/>
  </property>
</Properties>
</file>